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2637F" w14:textId="60027F62" w:rsidR="005035E7" w:rsidRPr="000A3A96" w:rsidRDefault="00895843">
      <w:pPr>
        <w:rPr>
          <w:sz w:val="24"/>
          <w:szCs w:val="24"/>
        </w:rPr>
      </w:pPr>
      <w:r w:rsidRPr="000A3A96">
        <w:rPr>
          <w:sz w:val="24"/>
          <w:szCs w:val="24"/>
        </w:rPr>
        <w:t>DSC 650</w:t>
      </w:r>
    </w:p>
    <w:p w14:paraId="08C51358" w14:textId="5FD40A4F" w:rsidR="00895843" w:rsidRPr="000A3A96" w:rsidRDefault="00895843">
      <w:pPr>
        <w:rPr>
          <w:sz w:val="24"/>
          <w:szCs w:val="24"/>
        </w:rPr>
      </w:pPr>
      <w:r w:rsidRPr="000A3A96">
        <w:rPr>
          <w:sz w:val="24"/>
          <w:szCs w:val="24"/>
        </w:rPr>
        <w:t xml:space="preserve">Week </w:t>
      </w:r>
      <w:r w:rsidR="00BD5350" w:rsidRPr="000A3A96">
        <w:rPr>
          <w:sz w:val="24"/>
          <w:szCs w:val="24"/>
        </w:rPr>
        <w:t>2</w:t>
      </w:r>
      <w:r w:rsidRPr="000A3A96">
        <w:rPr>
          <w:sz w:val="24"/>
          <w:szCs w:val="24"/>
        </w:rPr>
        <w:t xml:space="preserve"> Assignment</w:t>
      </w:r>
    </w:p>
    <w:p w14:paraId="340D057B" w14:textId="1BA556B1" w:rsidR="00895843" w:rsidRPr="000A3A96" w:rsidRDefault="00895843">
      <w:pPr>
        <w:rPr>
          <w:sz w:val="24"/>
          <w:szCs w:val="24"/>
        </w:rPr>
      </w:pPr>
      <w:r w:rsidRPr="000A3A96">
        <w:rPr>
          <w:sz w:val="24"/>
          <w:szCs w:val="24"/>
        </w:rPr>
        <w:t>Eyram Kueviakoe</w:t>
      </w:r>
    </w:p>
    <w:p w14:paraId="397F86DB" w14:textId="6746A282" w:rsidR="00895843" w:rsidRPr="000A3A96" w:rsidRDefault="00092869">
      <w:pPr>
        <w:rPr>
          <w:sz w:val="24"/>
          <w:szCs w:val="24"/>
        </w:rPr>
      </w:pPr>
      <w:r w:rsidRPr="000A3A96">
        <w:rPr>
          <w:sz w:val="24"/>
          <w:szCs w:val="24"/>
        </w:rPr>
        <w:t xml:space="preserve">March </w:t>
      </w:r>
      <w:r w:rsidR="00BD5350" w:rsidRPr="000A3A96">
        <w:rPr>
          <w:sz w:val="24"/>
          <w:szCs w:val="24"/>
        </w:rPr>
        <w:t>22</w:t>
      </w:r>
      <w:r w:rsidRPr="000A3A96">
        <w:rPr>
          <w:sz w:val="24"/>
          <w:szCs w:val="24"/>
        </w:rPr>
        <w:t>, 2024</w:t>
      </w:r>
    </w:p>
    <w:p w14:paraId="777212A2" w14:textId="77777777" w:rsidR="00092869" w:rsidRPr="000A3A96" w:rsidRDefault="00092869">
      <w:pPr>
        <w:rPr>
          <w:sz w:val="24"/>
          <w:szCs w:val="24"/>
        </w:rPr>
      </w:pPr>
    </w:p>
    <w:p w14:paraId="0861157D" w14:textId="4EE0C66B" w:rsidR="00BD5350" w:rsidRPr="000A3A96" w:rsidRDefault="000A3A96" w:rsidP="00BD5350">
      <w:pPr>
        <w:pStyle w:val="Default"/>
        <w:rPr>
          <w:b/>
          <w:bCs/>
        </w:rPr>
      </w:pPr>
      <w:r w:rsidRPr="000A3A96">
        <w:rPr>
          <w:b/>
          <w:bCs/>
        </w:rPr>
        <w:t>Deep Dive into HDFS</w:t>
      </w:r>
    </w:p>
    <w:p w14:paraId="0A523888" w14:textId="01CCF38D" w:rsidR="00BD5350" w:rsidRPr="000A3A96" w:rsidRDefault="00BD5350" w:rsidP="00BD5350">
      <w:pPr>
        <w:pStyle w:val="Default"/>
        <w:rPr>
          <w:i/>
          <w:iCs/>
          <w:color w:val="4F6128"/>
        </w:rPr>
      </w:pPr>
      <w:r w:rsidRPr="000A3A96">
        <w:rPr>
          <w:u w:val="single"/>
        </w:rPr>
        <w:t>Screenshot 1</w:t>
      </w:r>
      <w:r w:rsidRPr="000A3A96">
        <w:rPr>
          <w:i/>
          <w:iCs/>
        </w:rPr>
        <w:t xml:space="preserve">: hdfs dfsadmin </w:t>
      </w:r>
      <w:r w:rsidRPr="000A3A96">
        <w:rPr>
          <w:i/>
          <w:iCs/>
          <w:color w:val="4F6128"/>
        </w:rPr>
        <w:t xml:space="preserve">-report </w:t>
      </w:r>
    </w:p>
    <w:p w14:paraId="0210F865" w14:textId="77777777" w:rsidR="003518DA" w:rsidRPr="000A3A96" w:rsidRDefault="003518DA" w:rsidP="00BD5350">
      <w:pPr>
        <w:pStyle w:val="Default"/>
        <w:rPr>
          <w:color w:val="4F6128"/>
        </w:rPr>
      </w:pPr>
    </w:p>
    <w:p w14:paraId="46D43CF9" w14:textId="77777777" w:rsidR="003518DA" w:rsidRPr="000A3A96" w:rsidRDefault="003518DA" w:rsidP="00BD5350">
      <w:pPr>
        <w:pStyle w:val="Default"/>
      </w:pPr>
    </w:p>
    <w:p w14:paraId="7E8DF4AA" w14:textId="53481502" w:rsidR="00895843" w:rsidRPr="000A3A96" w:rsidRDefault="00AA5EC4">
      <w:pPr>
        <w:rPr>
          <w:noProof/>
          <w:sz w:val="24"/>
          <w:szCs w:val="24"/>
        </w:rPr>
      </w:pPr>
      <w:r w:rsidRPr="000A3A96">
        <w:rPr>
          <w:noProof/>
          <w:sz w:val="24"/>
          <w:szCs w:val="24"/>
        </w:rPr>
        <w:drawing>
          <wp:inline distT="0" distB="0" distL="0" distR="0" wp14:anchorId="0F5ACB64" wp14:editId="54677AE5">
            <wp:extent cx="5943600" cy="3342005"/>
            <wp:effectExtent l="0" t="0" r="0" b="0"/>
            <wp:docPr id="110650591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505914" name="Picture 1" descr="A screen 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732B" w14:textId="1E727BD3" w:rsidR="00BD5350" w:rsidRPr="000A3A96" w:rsidRDefault="00BD5350">
      <w:pPr>
        <w:rPr>
          <w:sz w:val="24"/>
          <w:szCs w:val="24"/>
        </w:rPr>
      </w:pPr>
    </w:p>
    <w:p w14:paraId="65E52947" w14:textId="77777777" w:rsidR="00895843" w:rsidRPr="000A3A96" w:rsidRDefault="00895843">
      <w:pPr>
        <w:rPr>
          <w:sz w:val="24"/>
          <w:szCs w:val="24"/>
        </w:rPr>
      </w:pPr>
    </w:p>
    <w:p w14:paraId="27281395" w14:textId="318A425A" w:rsidR="007506E1" w:rsidRPr="000A3A96" w:rsidRDefault="007506E1">
      <w:pPr>
        <w:rPr>
          <w:sz w:val="24"/>
          <w:szCs w:val="24"/>
        </w:rPr>
      </w:pPr>
      <w:r w:rsidRPr="000A3A96">
        <w:rPr>
          <w:sz w:val="24"/>
          <w:szCs w:val="24"/>
        </w:rPr>
        <w:br w:type="page"/>
      </w:r>
      <w:r w:rsidR="002646F6" w:rsidRPr="000A3A96">
        <w:rPr>
          <w:noProof/>
          <w:sz w:val="24"/>
          <w:szCs w:val="24"/>
        </w:rPr>
        <w:lastRenderedPageBreak/>
        <w:drawing>
          <wp:inline distT="0" distB="0" distL="0" distR="0" wp14:anchorId="2020575B" wp14:editId="63E9BC1F">
            <wp:extent cx="5943600" cy="3342005"/>
            <wp:effectExtent l="0" t="0" r="0" b="0"/>
            <wp:docPr id="9798631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86312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D45AB" w14:textId="6176A143" w:rsidR="00895843" w:rsidRPr="000A3A96" w:rsidRDefault="00895843">
      <w:pPr>
        <w:rPr>
          <w:noProof/>
          <w:sz w:val="24"/>
          <w:szCs w:val="24"/>
        </w:rPr>
      </w:pPr>
    </w:p>
    <w:p w14:paraId="3B3E8D41" w14:textId="77777777" w:rsidR="00AB1ACB" w:rsidRPr="00AB1ACB" w:rsidRDefault="000A76F4" w:rsidP="000A76F4">
      <w:pPr>
        <w:pStyle w:val="Default"/>
        <w:rPr>
          <w:u w:val="single"/>
        </w:rPr>
      </w:pPr>
      <w:r w:rsidRPr="00AB1ACB">
        <w:rPr>
          <w:u w:val="single"/>
        </w:rPr>
        <w:t>Screenshot 2</w:t>
      </w:r>
      <w:r w:rsidRPr="00AB1ACB">
        <w:t>:</w:t>
      </w:r>
      <w:r w:rsidR="00AB1ACB" w:rsidRPr="00AB1ACB">
        <w:t xml:space="preserve"> Screenshot proving the data has been </w:t>
      </w:r>
      <w:proofErr w:type="gramStart"/>
      <w:r w:rsidR="00AB1ACB" w:rsidRPr="00AB1ACB">
        <w:t>loaded</w:t>
      </w:r>
      <w:proofErr w:type="gramEnd"/>
    </w:p>
    <w:p w14:paraId="2D82FCC3" w14:textId="69BDC789" w:rsidR="000A76F4" w:rsidRPr="000A76F4" w:rsidRDefault="000A76F4" w:rsidP="000A76F4">
      <w:pPr>
        <w:pStyle w:val="Default"/>
        <w:rPr>
          <w:i/>
          <w:iCs/>
        </w:rPr>
      </w:pPr>
      <w:r w:rsidRPr="000A76F4">
        <w:rPr>
          <w:i/>
          <w:iCs/>
        </w:rPr>
        <w:t xml:space="preserve">hdfs dfs -ls / </w:t>
      </w:r>
    </w:p>
    <w:p w14:paraId="52C1253D" w14:textId="152789A1" w:rsidR="000A76F4" w:rsidRPr="000A3A96" w:rsidRDefault="000A76F4">
      <w:pPr>
        <w:rPr>
          <w:sz w:val="24"/>
          <w:szCs w:val="24"/>
        </w:rPr>
      </w:pPr>
    </w:p>
    <w:p w14:paraId="29D98D9B" w14:textId="698E3EF4" w:rsidR="000A76F4" w:rsidRPr="000A3A96" w:rsidRDefault="00450BDB">
      <w:pPr>
        <w:rPr>
          <w:sz w:val="24"/>
          <w:szCs w:val="24"/>
        </w:rPr>
      </w:pPr>
      <w:r w:rsidRPr="00450BDB">
        <w:rPr>
          <w:noProof/>
          <w:sz w:val="24"/>
          <w:szCs w:val="24"/>
        </w:rPr>
        <w:drawing>
          <wp:inline distT="0" distB="0" distL="0" distR="0" wp14:anchorId="1111FFFE" wp14:editId="78A94592">
            <wp:extent cx="5943600" cy="1684020"/>
            <wp:effectExtent l="0" t="0" r="0" b="0"/>
            <wp:docPr id="601861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8614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1F522" w14:textId="77777777" w:rsidR="00350B7D" w:rsidRPr="000A3A96" w:rsidRDefault="00350B7D">
      <w:pPr>
        <w:rPr>
          <w:sz w:val="24"/>
          <w:szCs w:val="24"/>
        </w:rPr>
      </w:pPr>
    </w:p>
    <w:p w14:paraId="193DC2DB" w14:textId="3834E32B" w:rsidR="00FB1ED2" w:rsidRPr="000A3A96" w:rsidRDefault="005435C8" w:rsidP="00FB1ED2">
      <w:pPr>
        <w:pStyle w:val="Default"/>
      </w:pPr>
      <w:r w:rsidRPr="000A3A96">
        <w:t xml:space="preserve">Screenshot: </w:t>
      </w:r>
    </w:p>
    <w:p w14:paraId="71690E04" w14:textId="77777777" w:rsidR="00FB1ED2" w:rsidRPr="000A3A96" w:rsidRDefault="00FB1ED2" w:rsidP="00FB1ED2">
      <w:pPr>
        <w:pStyle w:val="Default"/>
      </w:pPr>
      <w:r w:rsidRPr="000A3A96">
        <w:t xml:space="preserve"> </w:t>
      </w:r>
    </w:p>
    <w:p w14:paraId="64754D4B" w14:textId="77777777" w:rsidR="00FB1ED2" w:rsidRPr="00506F7B" w:rsidRDefault="00FB1ED2" w:rsidP="00FB1ED2">
      <w:pPr>
        <w:pStyle w:val="Default"/>
        <w:rPr>
          <w:i/>
          <w:iCs/>
        </w:rPr>
      </w:pPr>
      <w:r w:rsidRPr="00506F7B">
        <w:rPr>
          <w:i/>
          <w:iCs/>
        </w:rPr>
        <w:t xml:space="preserve">docker-compose exec worker1 bash </w:t>
      </w:r>
    </w:p>
    <w:p w14:paraId="664BB413" w14:textId="247981CD" w:rsidR="00FB1ED2" w:rsidRDefault="00FB1ED2" w:rsidP="00FB1ED2">
      <w:pPr>
        <w:pStyle w:val="Default"/>
        <w:rPr>
          <w:i/>
          <w:iCs/>
        </w:rPr>
      </w:pPr>
      <w:r w:rsidRPr="00506F7B">
        <w:rPr>
          <w:i/>
          <w:iCs/>
        </w:rPr>
        <w:t xml:space="preserve">hdfs dfs </w:t>
      </w:r>
      <w:r w:rsidRPr="00506F7B">
        <w:rPr>
          <w:i/>
          <w:iCs/>
          <w:color w:val="4F6128"/>
        </w:rPr>
        <w:t xml:space="preserve">-ls </w:t>
      </w:r>
      <w:r w:rsidRPr="00506F7B">
        <w:rPr>
          <w:i/>
          <w:iCs/>
        </w:rPr>
        <w:t xml:space="preserve">/ </w:t>
      </w:r>
    </w:p>
    <w:p w14:paraId="57BC21E9" w14:textId="77777777" w:rsidR="00506F7B" w:rsidRPr="00506F7B" w:rsidRDefault="00506F7B" w:rsidP="00FB1ED2">
      <w:pPr>
        <w:pStyle w:val="Default"/>
        <w:rPr>
          <w:i/>
          <w:iCs/>
        </w:rPr>
      </w:pPr>
    </w:p>
    <w:p w14:paraId="48587182" w14:textId="1E0A5792" w:rsidR="00350B7D" w:rsidRPr="000A3A96" w:rsidRDefault="00FB1ED2">
      <w:pPr>
        <w:rPr>
          <w:sz w:val="24"/>
          <w:szCs w:val="24"/>
        </w:rPr>
      </w:pPr>
      <w:r w:rsidRPr="000A3A96">
        <w:rPr>
          <w:sz w:val="24"/>
          <w:szCs w:val="24"/>
        </w:rPr>
        <w:t xml:space="preserve">and </w:t>
      </w:r>
    </w:p>
    <w:p w14:paraId="4FAC6A5E" w14:textId="77777777" w:rsidR="00FB1ED2" w:rsidRPr="00506F7B" w:rsidRDefault="00FB1ED2" w:rsidP="00FB1ED2">
      <w:pPr>
        <w:pStyle w:val="Default"/>
        <w:rPr>
          <w:i/>
          <w:iCs/>
        </w:rPr>
      </w:pPr>
      <w:r w:rsidRPr="00506F7B">
        <w:rPr>
          <w:i/>
          <w:iCs/>
        </w:rPr>
        <w:t xml:space="preserve">docker-compose exec worker2 bash </w:t>
      </w:r>
    </w:p>
    <w:p w14:paraId="726B8340" w14:textId="5C8E06EC" w:rsidR="00FB1ED2" w:rsidRPr="00506F7B" w:rsidRDefault="00FB1ED2" w:rsidP="00FB1ED2">
      <w:pPr>
        <w:pStyle w:val="Default"/>
        <w:rPr>
          <w:i/>
          <w:iCs/>
        </w:rPr>
      </w:pPr>
      <w:r w:rsidRPr="00506F7B">
        <w:rPr>
          <w:i/>
          <w:iCs/>
        </w:rPr>
        <w:t xml:space="preserve">hdfs dfs </w:t>
      </w:r>
      <w:r w:rsidRPr="00506F7B">
        <w:rPr>
          <w:i/>
          <w:iCs/>
          <w:color w:val="4F6128"/>
        </w:rPr>
        <w:t xml:space="preserve">-ls </w:t>
      </w:r>
      <w:r w:rsidRPr="00506F7B">
        <w:rPr>
          <w:i/>
          <w:iCs/>
        </w:rPr>
        <w:t xml:space="preserve">/ </w:t>
      </w:r>
    </w:p>
    <w:p w14:paraId="3D9F42FC" w14:textId="77777777" w:rsidR="00FB1ED2" w:rsidRPr="000A3A96" w:rsidRDefault="00FB1ED2">
      <w:pPr>
        <w:rPr>
          <w:sz w:val="24"/>
          <w:szCs w:val="24"/>
        </w:rPr>
      </w:pPr>
    </w:p>
    <w:p w14:paraId="0C932BAB" w14:textId="70EA4A9C" w:rsidR="005435C8" w:rsidRPr="000A3A96" w:rsidRDefault="00BC76EA">
      <w:pPr>
        <w:rPr>
          <w:sz w:val="24"/>
          <w:szCs w:val="24"/>
        </w:rPr>
      </w:pPr>
      <w:r w:rsidRPr="00BC76EA">
        <w:rPr>
          <w:sz w:val="24"/>
          <w:szCs w:val="24"/>
        </w:rPr>
        <w:drawing>
          <wp:inline distT="0" distB="0" distL="0" distR="0" wp14:anchorId="673D2D25" wp14:editId="5C585ED7">
            <wp:extent cx="5943600" cy="3720465"/>
            <wp:effectExtent l="0" t="0" r="0" b="0"/>
            <wp:docPr id="107507215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072156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C336B" w14:textId="77777777" w:rsidR="00FB1ED2" w:rsidRPr="000A3A96" w:rsidRDefault="00FB1ED2">
      <w:pPr>
        <w:rPr>
          <w:sz w:val="24"/>
          <w:szCs w:val="24"/>
        </w:rPr>
      </w:pPr>
    </w:p>
    <w:p w14:paraId="59CC9DE7" w14:textId="77777777" w:rsidR="004B0573" w:rsidRDefault="004B0573">
      <w:pPr>
        <w:rPr>
          <w:sz w:val="24"/>
          <w:szCs w:val="24"/>
        </w:rPr>
      </w:pPr>
      <w:r w:rsidRPr="004B0573">
        <w:rPr>
          <w:sz w:val="24"/>
          <w:szCs w:val="24"/>
        </w:rPr>
        <w:t xml:space="preserve">Screenshots of the three chosen HDFS command outputs. </w:t>
      </w:r>
    </w:p>
    <w:p w14:paraId="259219C8" w14:textId="6329E896" w:rsidR="001D2E54" w:rsidRPr="000A3A96" w:rsidRDefault="001D2E54">
      <w:pPr>
        <w:rPr>
          <w:sz w:val="24"/>
          <w:szCs w:val="24"/>
        </w:rPr>
      </w:pPr>
      <w:r w:rsidRPr="000A3A96">
        <w:rPr>
          <w:sz w:val="24"/>
          <w:szCs w:val="24"/>
        </w:rPr>
        <w:t>Command 1</w:t>
      </w:r>
    </w:p>
    <w:p w14:paraId="20A57009" w14:textId="484F4EE2" w:rsidR="00DB79ED" w:rsidRPr="004B0573" w:rsidRDefault="00D868DE">
      <w:pPr>
        <w:rPr>
          <w:i/>
          <w:iCs/>
          <w:sz w:val="24"/>
          <w:szCs w:val="24"/>
        </w:rPr>
      </w:pPr>
      <w:r w:rsidRPr="004B0573">
        <w:rPr>
          <w:i/>
          <w:iCs/>
          <w:sz w:val="24"/>
          <w:szCs w:val="24"/>
        </w:rPr>
        <w:t>hdfs dfs -mkdir assignment2</w:t>
      </w:r>
    </w:p>
    <w:p w14:paraId="3F17BC51" w14:textId="77777777" w:rsidR="004B0573" w:rsidRDefault="001D2E54">
      <w:pPr>
        <w:rPr>
          <w:sz w:val="24"/>
          <w:szCs w:val="24"/>
        </w:rPr>
      </w:pPr>
      <w:r w:rsidRPr="000A3A96">
        <w:rPr>
          <w:sz w:val="24"/>
          <w:szCs w:val="24"/>
        </w:rPr>
        <w:t xml:space="preserve">and </w:t>
      </w:r>
    </w:p>
    <w:p w14:paraId="7B97CDD7" w14:textId="77777777" w:rsidR="004B0573" w:rsidRPr="004B0573" w:rsidRDefault="001D2E54">
      <w:pPr>
        <w:rPr>
          <w:i/>
          <w:iCs/>
          <w:sz w:val="24"/>
          <w:szCs w:val="24"/>
        </w:rPr>
      </w:pPr>
      <w:r w:rsidRPr="004B0573">
        <w:rPr>
          <w:i/>
          <w:iCs/>
          <w:sz w:val="24"/>
          <w:szCs w:val="24"/>
        </w:rPr>
        <w:t xml:space="preserve">hdfs dfs -ls </w:t>
      </w:r>
    </w:p>
    <w:p w14:paraId="543B84D6" w14:textId="0CA04586" w:rsidR="00F15A90" w:rsidRPr="000A3A96" w:rsidRDefault="001D2E54">
      <w:pPr>
        <w:rPr>
          <w:sz w:val="24"/>
          <w:szCs w:val="24"/>
        </w:rPr>
      </w:pPr>
      <w:r w:rsidRPr="000A3A96">
        <w:rPr>
          <w:sz w:val="24"/>
          <w:szCs w:val="24"/>
        </w:rPr>
        <w:t xml:space="preserve">to show the folder was </w:t>
      </w:r>
      <w:proofErr w:type="gramStart"/>
      <w:r w:rsidRPr="000A3A96">
        <w:rPr>
          <w:sz w:val="24"/>
          <w:szCs w:val="24"/>
        </w:rPr>
        <w:t>created</w:t>
      </w:r>
      <w:proofErr w:type="gramEnd"/>
    </w:p>
    <w:p w14:paraId="3A6BEF7A" w14:textId="46BB7B3F" w:rsidR="00F15A90" w:rsidRPr="000A3A96" w:rsidRDefault="00F15A90">
      <w:pPr>
        <w:rPr>
          <w:sz w:val="24"/>
          <w:szCs w:val="24"/>
        </w:rPr>
      </w:pPr>
      <w:r w:rsidRPr="000A3A96">
        <w:rPr>
          <w:noProof/>
          <w:sz w:val="24"/>
          <w:szCs w:val="24"/>
        </w:rPr>
        <w:drawing>
          <wp:inline distT="0" distB="0" distL="0" distR="0" wp14:anchorId="2173FA1A" wp14:editId="3EE6FA23">
            <wp:extent cx="5943600" cy="1853565"/>
            <wp:effectExtent l="0" t="0" r="0" b="0"/>
            <wp:docPr id="11871519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15190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20409" w14:textId="77777777" w:rsidR="00F15A90" w:rsidRPr="000A3A96" w:rsidRDefault="00F15A90">
      <w:pPr>
        <w:rPr>
          <w:sz w:val="24"/>
          <w:szCs w:val="24"/>
        </w:rPr>
      </w:pPr>
    </w:p>
    <w:p w14:paraId="3CB01FDE" w14:textId="77777777" w:rsidR="004B0573" w:rsidRDefault="004B0573">
      <w:pPr>
        <w:rPr>
          <w:sz w:val="24"/>
          <w:szCs w:val="24"/>
        </w:rPr>
      </w:pPr>
    </w:p>
    <w:p w14:paraId="358E5C05" w14:textId="09C098BC" w:rsidR="00F15A90" w:rsidRPr="000A3A96" w:rsidRDefault="001D2E54">
      <w:pPr>
        <w:rPr>
          <w:sz w:val="24"/>
          <w:szCs w:val="24"/>
        </w:rPr>
      </w:pPr>
      <w:r w:rsidRPr="000A3A96">
        <w:rPr>
          <w:sz w:val="24"/>
          <w:szCs w:val="24"/>
        </w:rPr>
        <w:t>Command 2</w:t>
      </w:r>
    </w:p>
    <w:p w14:paraId="14D6C192" w14:textId="3835BD5F" w:rsidR="00D868DE" w:rsidRPr="004B0573" w:rsidRDefault="00D868DE">
      <w:pPr>
        <w:rPr>
          <w:i/>
          <w:iCs/>
          <w:sz w:val="24"/>
          <w:szCs w:val="24"/>
        </w:rPr>
      </w:pPr>
      <w:r w:rsidRPr="004B0573">
        <w:rPr>
          <w:i/>
          <w:iCs/>
          <w:sz w:val="24"/>
          <w:szCs w:val="24"/>
        </w:rPr>
        <w:t>hdfs dfs -getfacl assignment2</w:t>
      </w:r>
    </w:p>
    <w:p w14:paraId="60F956AD" w14:textId="77777777" w:rsidR="001D2E54" w:rsidRPr="000A3A96" w:rsidRDefault="001D2E54">
      <w:pPr>
        <w:rPr>
          <w:sz w:val="24"/>
          <w:szCs w:val="24"/>
        </w:rPr>
      </w:pPr>
    </w:p>
    <w:p w14:paraId="1EC7D459" w14:textId="05893C04" w:rsidR="001D2E54" w:rsidRPr="000A3A96" w:rsidRDefault="00FA73A9">
      <w:pPr>
        <w:rPr>
          <w:sz w:val="24"/>
          <w:szCs w:val="24"/>
        </w:rPr>
      </w:pPr>
      <w:r w:rsidRPr="000A3A96">
        <w:rPr>
          <w:noProof/>
          <w:sz w:val="24"/>
          <w:szCs w:val="24"/>
        </w:rPr>
        <w:drawing>
          <wp:inline distT="0" distB="0" distL="0" distR="0" wp14:anchorId="7CD02643" wp14:editId="40D62AAF">
            <wp:extent cx="5943600" cy="1409700"/>
            <wp:effectExtent l="0" t="0" r="0" b="0"/>
            <wp:docPr id="785959114" name="Picture 1" descr="A black background with many small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959114" name="Picture 1" descr="A black background with many small colored 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7B432" w14:textId="77777777" w:rsidR="001D2E54" w:rsidRPr="000A3A96" w:rsidRDefault="001D2E54">
      <w:pPr>
        <w:rPr>
          <w:sz w:val="24"/>
          <w:szCs w:val="24"/>
        </w:rPr>
      </w:pPr>
    </w:p>
    <w:p w14:paraId="207A72FC" w14:textId="74A6031E" w:rsidR="00FA73A9" w:rsidRPr="000A3A96" w:rsidRDefault="00FA73A9">
      <w:pPr>
        <w:rPr>
          <w:sz w:val="24"/>
          <w:szCs w:val="24"/>
        </w:rPr>
      </w:pPr>
      <w:r w:rsidRPr="000A3A96">
        <w:rPr>
          <w:sz w:val="24"/>
          <w:szCs w:val="24"/>
        </w:rPr>
        <w:t>Command 3</w:t>
      </w:r>
    </w:p>
    <w:p w14:paraId="4C991E3A" w14:textId="733056AF" w:rsidR="00D868DE" w:rsidRPr="004B0573" w:rsidRDefault="00D868DE">
      <w:pPr>
        <w:rPr>
          <w:i/>
          <w:iCs/>
          <w:sz w:val="24"/>
          <w:szCs w:val="24"/>
        </w:rPr>
      </w:pPr>
      <w:r w:rsidRPr="004B0573">
        <w:rPr>
          <w:i/>
          <w:iCs/>
          <w:sz w:val="24"/>
          <w:szCs w:val="24"/>
        </w:rPr>
        <w:t>hdfs dfs -rm -r assignment2</w:t>
      </w:r>
    </w:p>
    <w:p w14:paraId="1E131187" w14:textId="77777777" w:rsidR="004B0573" w:rsidRDefault="005E2A1C">
      <w:pPr>
        <w:rPr>
          <w:sz w:val="24"/>
          <w:szCs w:val="24"/>
        </w:rPr>
      </w:pPr>
      <w:r w:rsidRPr="000A3A96">
        <w:rPr>
          <w:sz w:val="24"/>
          <w:szCs w:val="24"/>
        </w:rPr>
        <w:t xml:space="preserve">and </w:t>
      </w:r>
    </w:p>
    <w:p w14:paraId="3D433D33" w14:textId="77777777" w:rsidR="004B0573" w:rsidRPr="004B0573" w:rsidRDefault="005E2A1C">
      <w:pPr>
        <w:rPr>
          <w:i/>
          <w:iCs/>
          <w:sz w:val="24"/>
          <w:szCs w:val="24"/>
        </w:rPr>
      </w:pPr>
      <w:r w:rsidRPr="004B0573">
        <w:rPr>
          <w:i/>
          <w:iCs/>
          <w:sz w:val="24"/>
          <w:szCs w:val="24"/>
        </w:rPr>
        <w:t xml:space="preserve">hdfs dfs -ls </w:t>
      </w:r>
    </w:p>
    <w:p w14:paraId="3C4B67A1" w14:textId="5C94385D" w:rsidR="005E2A1C" w:rsidRPr="000A3A96" w:rsidRDefault="005E2A1C">
      <w:pPr>
        <w:rPr>
          <w:sz w:val="24"/>
          <w:szCs w:val="24"/>
        </w:rPr>
      </w:pPr>
      <w:r w:rsidRPr="000A3A96">
        <w:rPr>
          <w:sz w:val="24"/>
          <w:szCs w:val="24"/>
        </w:rPr>
        <w:t xml:space="preserve">to show the folder is </w:t>
      </w:r>
      <w:proofErr w:type="gramStart"/>
      <w:r w:rsidRPr="000A3A96">
        <w:rPr>
          <w:sz w:val="24"/>
          <w:szCs w:val="24"/>
        </w:rPr>
        <w:t>deleted</w:t>
      </w:r>
      <w:proofErr w:type="gramEnd"/>
    </w:p>
    <w:p w14:paraId="6D3CFE06" w14:textId="77777777" w:rsidR="005E2A1C" w:rsidRPr="000A3A96" w:rsidRDefault="005E2A1C">
      <w:pPr>
        <w:rPr>
          <w:sz w:val="24"/>
          <w:szCs w:val="24"/>
        </w:rPr>
      </w:pPr>
    </w:p>
    <w:p w14:paraId="5C8F26D0" w14:textId="180F48F3" w:rsidR="00DB79ED" w:rsidRPr="000A3A96" w:rsidRDefault="005E2A1C">
      <w:pPr>
        <w:rPr>
          <w:sz w:val="24"/>
          <w:szCs w:val="24"/>
        </w:rPr>
      </w:pPr>
      <w:r w:rsidRPr="000A3A96">
        <w:rPr>
          <w:noProof/>
          <w:sz w:val="24"/>
          <w:szCs w:val="24"/>
        </w:rPr>
        <w:drawing>
          <wp:inline distT="0" distB="0" distL="0" distR="0" wp14:anchorId="1D6E4588" wp14:editId="22296229">
            <wp:extent cx="5943600" cy="1833245"/>
            <wp:effectExtent l="0" t="0" r="0" b="0"/>
            <wp:docPr id="147614590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45909" name="Picture 1" descr="A screen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0635" w14:textId="1084345F" w:rsidR="00DB79ED" w:rsidRPr="000A3A96" w:rsidRDefault="00DB79ED">
      <w:pPr>
        <w:rPr>
          <w:sz w:val="24"/>
          <w:szCs w:val="24"/>
        </w:rPr>
      </w:pPr>
    </w:p>
    <w:p w14:paraId="4CD31E25" w14:textId="77777777" w:rsidR="00DF0231" w:rsidRPr="000A3A96" w:rsidRDefault="00DF0231">
      <w:pPr>
        <w:rPr>
          <w:sz w:val="24"/>
          <w:szCs w:val="24"/>
        </w:rPr>
      </w:pPr>
    </w:p>
    <w:p w14:paraId="3AF54B43" w14:textId="77777777" w:rsidR="004B0573" w:rsidRDefault="004B0573" w:rsidP="007104CD">
      <w:pPr>
        <w:pStyle w:val="Default"/>
      </w:pPr>
    </w:p>
    <w:p w14:paraId="31DFBA1D" w14:textId="77777777" w:rsidR="004B0573" w:rsidRDefault="004B0573" w:rsidP="007104CD">
      <w:pPr>
        <w:pStyle w:val="Default"/>
      </w:pPr>
    </w:p>
    <w:p w14:paraId="18AA6996" w14:textId="77777777" w:rsidR="004B0573" w:rsidRDefault="004B0573" w:rsidP="007104CD">
      <w:pPr>
        <w:pStyle w:val="Default"/>
      </w:pPr>
    </w:p>
    <w:p w14:paraId="331E4F98" w14:textId="77777777" w:rsidR="004B0573" w:rsidRDefault="004B0573" w:rsidP="007104CD">
      <w:pPr>
        <w:pStyle w:val="Default"/>
      </w:pPr>
    </w:p>
    <w:p w14:paraId="35E5CB09" w14:textId="77777777" w:rsidR="004B0573" w:rsidRDefault="004B0573" w:rsidP="007104CD">
      <w:pPr>
        <w:pStyle w:val="Default"/>
      </w:pPr>
    </w:p>
    <w:p w14:paraId="75D807B5" w14:textId="77777777" w:rsidR="004B0573" w:rsidRDefault="004B0573" w:rsidP="007104CD">
      <w:pPr>
        <w:pStyle w:val="Default"/>
      </w:pPr>
    </w:p>
    <w:p w14:paraId="532CE114" w14:textId="4BAAE31F" w:rsidR="007104CD" w:rsidRPr="004B0573" w:rsidRDefault="007104CD" w:rsidP="007104CD">
      <w:pPr>
        <w:pStyle w:val="Default"/>
        <w:rPr>
          <w:b/>
          <w:bCs/>
        </w:rPr>
      </w:pPr>
      <w:r w:rsidRPr="004B0573">
        <w:rPr>
          <w:b/>
          <w:bCs/>
        </w:rPr>
        <w:t>Screenshot</w:t>
      </w:r>
    </w:p>
    <w:p w14:paraId="7BC38F6F" w14:textId="77777777" w:rsidR="007104CD" w:rsidRPr="004B0573" w:rsidRDefault="007104CD" w:rsidP="007104CD">
      <w:pPr>
        <w:pStyle w:val="Default"/>
        <w:rPr>
          <w:i/>
          <w:iCs/>
        </w:rPr>
      </w:pPr>
      <w:r w:rsidRPr="004B0573">
        <w:rPr>
          <w:i/>
          <w:iCs/>
        </w:rPr>
        <w:t xml:space="preserve">yarn node </w:t>
      </w:r>
      <w:r w:rsidRPr="004B0573">
        <w:rPr>
          <w:i/>
          <w:iCs/>
          <w:color w:val="4F6128"/>
        </w:rPr>
        <w:t>-</w:t>
      </w:r>
      <w:proofErr w:type="gramStart"/>
      <w:r w:rsidRPr="004B0573">
        <w:rPr>
          <w:i/>
          <w:iCs/>
          <w:color w:val="4F6128"/>
        </w:rPr>
        <w:t>list</w:t>
      </w:r>
      <w:proofErr w:type="gramEnd"/>
      <w:r w:rsidRPr="004B0573">
        <w:rPr>
          <w:i/>
          <w:iCs/>
          <w:color w:val="4F6128"/>
        </w:rPr>
        <w:t xml:space="preserve"> </w:t>
      </w:r>
    </w:p>
    <w:p w14:paraId="3CBC0A77" w14:textId="186286FE" w:rsidR="007104CD" w:rsidRPr="000A3A96" w:rsidRDefault="007104CD">
      <w:pPr>
        <w:rPr>
          <w:sz w:val="24"/>
          <w:szCs w:val="24"/>
        </w:rPr>
      </w:pPr>
    </w:p>
    <w:p w14:paraId="0A1106F4" w14:textId="090018D5" w:rsidR="00FE4C81" w:rsidRPr="000A3A96" w:rsidRDefault="007D29E6">
      <w:pPr>
        <w:rPr>
          <w:sz w:val="24"/>
          <w:szCs w:val="24"/>
        </w:rPr>
      </w:pPr>
      <w:r w:rsidRPr="000A3A96">
        <w:rPr>
          <w:noProof/>
          <w:sz w:val="24"/>
          <w:szCs w:val="24"/>
        </w:rPr>
        <w:drawing>
          <wp:inline distT="0" distB="0" distL="0" distR="0" wp14:anchorId="63C556A1" wp14:editId="375FCE62">
            <wp:extent cx="5943600" cy="1588135"/>
            <wp:effectExtent l="0" t="0" r="0" b="0"/>
            <wp:docPr id="105037099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370995" name="Picture 1" descr="A screen 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EA9CB" w14:textId="77777777" w:rsidR="007104CD" w:rsidRPr="000A3A96" w:rsidRDefault="007104CD">
      <w:pPr>
        <w:rPr>
          <w:sz w:val="24"/>
          <w:szCs w:val="24"/>
        </w:rPr>
      </w:pPr>
    </w:p>
    <w:p w14:paraId="6C57B802" w14:textId="1F8A1EA3" w:rsidR="007104CD" w:rsidRPr="004B0573" w:rsidRDefault="003866FF">
      <w:pPr>
        <w:rPr>
          <w:b/>
          <w:bCs/>
          <w:sz w:val="24"/>
          <w:szCs w:val="24"/>
        </w:rPr>
      </w:pPr>
      <w:r w:rsidRPr="003866FF">
        <w:rPr>
          <w:b/>
          <w:bCs/>
          <w:sz w:val="24"/>
          <w:szCs w:val="24"/>
        </w:rPr>
        <w:t xml:space="preserve">Screenshot from the YARN UI showing the updated maximum </w:t>
      </w:r>
      <w:proofErr w:type="gramStart"/>
      <w:r w:rsidRPr="003866FF">
        <w:rPr>
          <w:b/>
          <w:bCs/>
          <w:sz w:val="24"/>
          <w:szCs w:val="24"/>
        </w:rPr>
        <w:t>memory</w:t>
      </w:r>
      <w:proofErr w:type="gramEnd"/>
    </w:p>
    <w:p w14:paraId="2E0047E5" w14:textId="30A771AB" w:rsidR="00F2319E" w:rsidRPr="000A3A96" w:rsidRDefault="00F2319E">
      <w:pPr>
        <w:rPr>
          <w:sz w:val="24"/>
          <w:szCs w:val="24"/>
        </w:rPr>
      </w:pPr>
      <w:r w:rsidRPr="000A3A96">
        <w:rPr>
          <w:noProof/>
          <w:sz w:val="24"/>
          <w:szCs w:val="24"/>
        </w:rPr>
        <w:drawing>
          <wp:inline distT="0" distB="0" distL="0" distR="0" wp14:anchorId="22C06CF6" wp14:editId="638B8A7E">
            <wp:extent cx="5943600" cy="3347085"/>
            <wp:effectExtent l="0" t="0" r="0" b="5715"/>
            <wp:docPr id="10759574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957449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B20D9" w14:textId="77777777" w:rsidR="00AD09A1" w:rsidRPr="000A3A96" w:rsidRDefault="00AD09A1" w:rsidP="00AD09A1">
      <w:pPr>
        <w:rPr>
          <w:sz w:val="24"/>
          <w:szCs w:val="24"/>
        </w:rPr>
      </w:pPr>
    </w:p>
    <w:p w14:paraId="6A9D3C87" w14:textId="77777777" w:rsidR="00AD09A1" w:rsidRPr="000A3A96" w:rsidRDefault="00AD09A1" w:rsidP="00AD09A1">
      <w:pPr>
        <w:rPr>
          <w:sz w:val="24"/>
          <w:szCs w:val="24"/>
        </w:rPr>
      </w:pPr>
    </w:p>
    <w:p w14:paraId="0BEDFA80" w14:textId="71A76FD4" w:rsidR="00AD09A1" w:rsidRDefault="00D72C4B" w:rsidP="00AD09A1">
      <w:pPr>
        <w:ind w:firstLine="720"/>
        <w:rPr>
          <w:sz w:val="24"/>
          <w:szCs w:val="24"/>
        </w:rPr>
      </w:pPr>
      <w:r w:rsidRPr="00D72C4B">
        <w:rPr>
          <w:sz w:val="24"/>
          <w:szCs w:val="24"/>
        </w:rPr>
        <w:t>Experimenting with MapReduce</w:t>
      </w:r>
    </w:p>
    <w:p w14:paraId="47F9DF96" w14:textId="3F7A1658" w:rsidR="00AD09A1" w:rsidRPr="000A3A96" w:rsidRDefault="00AD09A1" w:rsidP="00AD09A1">
      <w:pPr>
        <w:ind w:firstLine="720"/>
        <w:rPr>
          <w:sz w:val="24"/>
          <w:szCs w:val="24"/>
        </w:rPr>
      </w:pPr>
      <w:r w:rsidRPr="000A3A96">
        <w:rPr>
          <w:noProof/>
          <w:sz w:val="24"/>
          <w:szCs w:val="24"/>
        </w:rPr>
        <w:lastRenderedPageBreak/>
        <w:drawing>
          <wp:inline distT="0" distB="0" distL="0" distR="0" wp14:anchorId="35449682" wp14:editId="5766CA9E">
            <wp:extent cx="5943600" cy="3332480"/>
            <wp:effectExtent l="0" t="0" r="0" b="1270"/>
            <wp:docPr id="18589555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95557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89D1C" w14:textId="77777777" w:rsidR="00126AE1" w:rsidRPr="000A3A96" w:rsidRDefault="00126AE1" w:rsidP="00AD09A1">
      <w:pPr>
        <w:ind w:firstLine="720"/>
        <w:rPr>
          <w:sz w:val="24"/>
          <w:szCs w:val="24"/>
        </w:rPr>
      </w:pPr>
    </w:p>
    <w:p w14:paraId="0A104C5C" w14:textId="77777777" w:rsidR="00126AE1" w:rsidRPr="000A3A96" w:rsidRDefault="00126AE1" w:rsidP="00AD09A1">
      <w:pPr>
        <w:ind w:firstLine="720"/>
        <w:rPr>
          <w:sz w:val="24"/>
          <w:szCs w:val="24"/>
        </w:rPr>
      </w:pPr>
    </w:p>
    <w:p w14:paraId="07CFE231" w14:textId="3B7ABF14" w:rsidR="00126AE1" w:rsidRDefault="00126AE1" w:rsidP="00AD09A1">
      <w:pPr>
        <w:ind w:firstLine="720"/>
        <w:rPr>
          <w:sz w:val="24"/>
          <w:szCs w:val="24"/>
        </w:rPr>
      </w:pPr>
      <w:r w:rsidRPr="000A3A96">
        <w:rPr>
          <w:noProof/>
          <w:sz w:val="24"/>
          <w:szCs w:val="24"/>
        </w:rPr>
        <w:drawing>
          <wp:inline distT="0" distB="0" distL="0" distR="0" wp14:anchorId="6F0144A5" wp14:editId="4C0525CE">
            <wp:extent cx="5943600" cy="1563370"/>
            <wp:effectExtent l="0" t="0" r="0" b="0"/>
            <wp:docPr id="8885293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52930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5236E" w14:textId="77777777" w:rsidR="00480CEB" w:rsidRDefault="00480CEB" w:rsidP="00AD09A1">
      <w:pPr>
        <w:ind w:firstLine="720"/>
        <w:rPr>
          <w:sz w:val="24"/>
          <w:szCs w:val="24"/>
        </w:rPr>
      </w:pPr>
    </w:p>
    <w:p w14:paraId="2CFEEB8E" w14:textId="401287D7" w:rsidR="00480CEB" w:rsidRPr="00BA1DC7" w:rsidRDefault="00F46577" w:rsidP="00AD09A1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A1DC7">
        <w:rPr>
          <w:rFonts w:ascii="Times New Roman" w:hAnsi="Times New Roman" w:cs="Times New Roman"/>
          <w:b/>
          <w:bCs/>
          <w:sz w:val="24"/>
          <w:szCs w:val="24"/>
        </w:rPr>
        <w:t>Summary and significance of the result:</w:t>
      </w:r>
    </w:p>
    <w:p w14:paraId="6263E988" w14:textId="7360E923" w:rsidR="00F46577" w:rsidRPr="00F149D8" w:rsidRDefault="00F750B5" w:rsidP="00AD09A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149D8">
        <w:rPr>
          <w:rFonts w:ascii="Times New Roman" w:hAnsi="Times New Roman" w:cs="Times New Roman"/>
          <w:sz w:val="24"/>
          <w:szCs w:val="24"/>
        </w:rPr>
        <w:t>The estimated Pi value of 3.8 from the MapReduce job is higher than the actual Pi value. This means that the calculation wasn't very accurate.</w:t>
      </w:r>
    </w:p>
    <w:p w14:paraId="1EB9305C" w14:textId="5D18DA16" w:rsidR="00F750B5" w:rsidRPr="00F149D8" w:rsidRDefault="00783821" w:rsidP="00AD09A1">
      <w:pPr>
        <w:ind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F149D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re are many reasons that can explain the inaccuracy:</w:t>
      </w:r>
    </w:p>
    <w:p w14:paraId="6E000C69" w14:textId="725BDE9B" w:rsidR="00783821" w:rsidRPr="00F149D8" w:rsidRDefault="00783821" w:rsidP="0078382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149D8">
        <w:rPr>
          <w:rFonts w:ascii="Times New Roman" w:hAnsi="Times New Roman" w:cs="Times New Roman"/>
          <w:sz w:val="24"/>
          <w:szCs w:val="24"/>
        </w:rPr>
        <w:t xml:space="preserve">We are not using enough samples or data </w:t>
      </w:r>
      <w:proofErr w:type="gramStart"/>
      <w:r w:rsidRPr="00F149D8">
        <w:rPr>
          <w:rFonts w:ascii="Times New Roman" w:hAnsi="Times New Roman" w:cs="Times New Roman"/>
          <w:sz w:val="24"/>
          <w:szCs w:val="24"/>
        </w:rPr>
        <w:t>points</w:t>
      </w:r>
      <w:proofErr w:type="gramEnd"/>
    </w:p>
    <w:p w14:paraId="151E083C" w14:textId="70726428" w:rsidR="00783821" w:rsidRPr="00F149D8" w:rsidRDefault="00783821" w:rsidP="0078382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149D8">
        <w:rPr>
          <w:rFonts w:ascii="Times New Roman" w:hAnsi="Times New Roman" w:cs="Times New Roman"/>
          <w:sz w:val="24"/>
          <w:szCs w:val="24"/>
        </w:rPr>
        <w:t>The random numbers are not properly generated.</w:t>
      </w:r>
    </w:p>
    <w:p w14:paraId="1931AD09" w14:textId="2AA1D88E" w:rsidR="00783821" w:rsidRPr="00F149D8" w:rsidRDefault="00F149D8" w:rsidP="00F149D8">
      <w:pPr>
        <w:rPr>
          <w:sz w:val="24"/>
          <w:szCs w:val="24"/>
        </w:rPr>
      </w:pPr>
      <w:r w:rsidRPr="00F149D8">
        <w:rPr>
          <w:rFonts w:ascii="Times New Roman" w:hAnsi="Times New Roman" w:cs="Times New Roman"/>
          <w:sz w:val="24"/>
          <w:szCs w:val="24"/>
        </w:rPr>
        <w:t xml:space="preserve">To get an accurate result, we will need a larger sample. This will reduce the estimation error. </w:t>
      </w:r>
      <w:proofErr w:type="gramStart"/>
      <w:r w:rsidRPr="00F149D8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Pr="00F149D8">
        <w:rPr>
          <w:rFonts w:ascii="Times New Roman" w:hAnsi="Times New Roman" w:cs="Times New Roman"/>
          <w:sz w:val="24"/>
          <w:szCs w:val="24"/>
        </w:rPr>
        <w:t xml:space="preserve"> the random number generation should be tuned to generate points that are evenly </w:t>
      </w:r>
      <w:r>
        <w:rPr>
          <w:sz w:val="24"/>
          <w:szCs w:val="24"/>
        </w:rPr>
        <w:t xml:space="preserve">distributed. </w:t>
      </w:r>
    </w:p>
    <w:sectPr w:rsidR="00783821" w:rsidRPr="00F149D8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6EFA2" w14:textId="77777777" w:rsidR="00D51EB6" w:rsidRDefault="00D51EB6" w:rsidP="009C09AF">
      <w:pPr>
        <w:spacing w:after="0" w:line="240" w:lineRule="auto"/>
      </w:pPr>
      <w:r>
        <w:separator/>
      </w:r>
    </w:p>
  </w:endnote>
  <w:endnote w:type="continuationSeparator" w:id="0">
    <w:p w14:paraId="61A35B9C" w14:textId="77777777" w:rsidR="00D51EB6" w:rsidRDefault="00D51EB6" w:rsidP="009C0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5952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31837E" w14:textId="23888845" w:rsidR="009C09AF" w:rsidRDefault="009C09A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98B714" w14:textId="77777777" w:rsidR="009C09AF" w:rsidRDefault="009C09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2A365" w14:textId="77777777" w:rsidR="00D51EB6" w:rsidRDefault="00D51EB6" w:rsidP="009C09AF">
      <w:pPr>
        <w:spacing w:after="0" w:line="240" w:lineRule="auto"/>
      </w:pPr>
      <w:r>
        <w:separator/>
      </w:r>
    </w:p>
  </w:footnote>
  <w:footnote w:type="continuationSeparator" w:id="0">
    <w:p w14:paraId="59F18B77" w14:textId="77777777" w:rsidR="00D51EB6" w:rsidRDefault="00D51EB6" w:rsidP="009C09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D0448"/>
    <w:multiLevelType w:val="multilevel"/>
    <w:tmpl w:val="DCAAE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2472CB"/>
    <w:multiLevelType w:val="hybridMultilevel"/>
    <w:tmpl w:val="3A0C2B5A"/>
    <w:lvl w:ilvl="0" w:tplc="8F461A3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5762831">
    <w:abstractNumId w:val="0"/>
  </w:num>
  <w:num w:numId="2" w16cid:durableId="12339273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NjEzMzW0NDI2MDJT0lEKTi0uzszPAykwrwUAyqF0lywAAAA="/>
  </w:docVars>
  <w:rsids>
    <w:rsidRoot w:val="00895843"/>
    <w:rsid w:val="00030AE0"/>
    <w:rsid w:val="00092869"/>
    <w:rsid w:val="000A3A96"/>
    <w:rsid w:val="000A76F4"/>
    <w:rsid w:val="00126AE1"/>
    <w:rsid w:val="001D2E54"/>
    <w:rsid w:val="002646F6"/>
    <w:rsid w:val="00350B7D"/>
    <w:rsid w:val="003518DA"/>
    <w:rsid w:val="003866FF"/>
    <w:rsid w:val="00443C9F"/>
    <w:rsid w:val="00450BDB"/>
    <w:rsid w:val="00480CEB"/>
    <w:rsid w:val="004969C1"/>
    <w:rsid w:val="00496CA5"/>
    <w:rsid w:val="004B0573"/>
    <w:rsid w:val="005035E7"/>
    <w:rsid w:val="00506F7B"/>
    <w:rsid w:val="005435C8"/>
    <w:rsid w:val="005C2EBB"/>
    <w:rsid w:val="005E2A1C"/>
    <w:rsid w:val="0069674C"/>
    <w:rsid w:val="007104CD"/>
    <w:rsid w:val="00711074"/>
    <w:rsid w:val="007506E1"/>
    <w:rsid w:val="00783821"/>
    <w:rsid w:val="007C1CCB"/>
    <w:rsid w:val="007D29E6"/>
    <w:rsid w:val="0082294D"/>
    <w:rsid w:val="00834D24"/>
    <w:rsid w:val="00856FCD"/>
    <w:rsid w:val="00895843"/>
    <w:rsid w:val="009C09AF"/>
    <w:rsid w:val="00AA5EC4"/>
    <w:rsid w:val="00AB1ACB"/>
    <w:rsid w:val="00AD09A1"/>
    <w:rsid w:val="00BA1DC7"/>
    <w:rsid w:val="00BC76EA"/>
    <w:rsid w:val="00BD5350"/>
    <w:rsid w:val="00C72AB1"/>
    <w:rsid w:val="00D07AAF"/>
    <w:rsid w:val="00D51EB6"/>
    <w:rsid w:val="00D633F5"/>
    <w:rsid w:val="00D72C4B"/>
    <w:rsid w:val="00D868DE"/>
    <w:rsid w:val="00DB79ED"/>
    <w:rsid w:val="00DF0231"/>
    <w:rsid w:val="00ED3166"/>
    <w:rsid w:val="00F149D8"/>
    <w:rsid w:val="00F15A90"/>
    <w:rsid w:val="00F2319E"/>
    <w:rsid w:val="00F46577"/>
    <w:rsid w:val="00F750B5"/>
    <w:rsid w:val="00FA73A9"/>
    <w:rsid w:val="00FB1ED2"/>
    <w:rsid w:val="00FE4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CEBF8"/>
  <w15:chartTrackingRefBased/>
  <w15:docId w15:val="{C14B7BF8-4CA8-4BB6-90C1-E430501C5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58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58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58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58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58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58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58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58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58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58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58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58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584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584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584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584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584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584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58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58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58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58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58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58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584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58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58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58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584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C0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9AF"/>
  </w:style>
  <w:style w:type="paragraph" w:styleId="Footer">
    <w:name w:val="footer"/>
    <w:basedOn w:val="Normal"/>
    <w:link w:val="FooterChar"/>
    <w:uiPriority w:val="99"/>
    <w:unhideWhenUsed/>
    <w:rsid w:val="009C0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9AF"/>
  </w:style>
  <w:style w:type="paragraph" w:customStyle="1" w:styleId="Default">
    <w:name w:val="Default"/>
    <w:rsid w:val="00BD5350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kern w:val="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750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49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0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0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6</Pages>
  <Words>215</Words>
  <Characters>1065</Characters>
  <Application>Microsoft Office Word</Application>
  <DocSecurity>0</DocSecurity>
  <Lines>88</Lines>
  <Paragraphs>45</Paragraphs>
  <ScaleCrop>false</ScaleCrop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eviakoe, Eyram (efkueviakoe)</dc:creator>
  <cp:keywords/>
  <dc:description/>
  <cp:lastModifiedBy>Kueviakoe, Eyram (efkueviakoe)</cp:lastModifiedBy>
  <cp:revision>51</cp:revision>
  <dcterms:created xsi:type="dcterms:W3CDTF">2024-03-16T03:50:00Z</dcterms:created>
  <dcterms:modified xsi:type="dcterms:W3CDTF">2024-03-25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0ad1c-8dd9-4eb1-819f-e1f37a045461</vt:lpwstr>
  </property>
</Properties>
</file>